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4134" w:rsidRPr="001E1512" w:rsidRDefault="006E7635" w:rsidP="00CA675A">
      <w:pPr>
        <w:pStyle w:val="NoSpacing"/>
        <w:rPr>
          <w:rFonts w:ascii="Times New Roman" w:hAnsi="Times New Roman" w:cs="Times New Roman"/>
        </w:rPr>
      </w:pPr>
      <w:r w:rsidRPr="001E1512">
        <w:rPr>
          <w:rFonts w:ascii="Times New Roman" w:hAnsi="Times New Roman" w:cs="Times New Roman"/>
        </w:rPr>
        <w:t xml:space="preserve">       </w:t>
      </w:r>
      <w:r w:rsidR="00CA675A" w:rsidRPr="001E1512">
        <w:rPr>
          <w:rFonts w:ascii="Times New Roman" w:hAnsi="Times New Roman" w:cs="Times New Roman"/>
        </w:rPr>
        <w:t xml:space="preserve">                 </w:t>
      </w:r>
    </w:p>
    <w:p w:rsidR="00E25827" w:rsidRPr="001E1512" w:rsidRDefault="004D4134" w:rsidP="00CB1F8A">
      <w:pPr>
        <w:pStyle w:val="NoSpacing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</w:rPr>
        <w:t xml:space="preserve">              </w:t>
      </w:r>
    </w:p>
    <w:p w:rsidR="00E25827" w:rsidRPr="001E1512" w:rsidRDefault="00E25827" w:rsidP="00613BE6">
      <w:pPr>
        <w:pStyle w:val="NoSpacing"/>
        <w:jc w:val="center"/>
        <w:rPr>
          <w:rFonts w:ascii="Times New Roman" w:hAnsi="Times New Roman" w:cs="Times New Roman"/>
          <w:b/>
        </w:rPr>
      </w:pPr>
    </w:p>
    <w:p w:rsidR="006E7635" w:rsidRPr="001E1512" w:rsidRDefault="006E7635" w:rsidP="00613BE6">
      <w:pPr>
        <w:pStyle w:val="NoSpacing"/>
        <w:jc w:val="center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  <w:b/>
        </w:rPr>
        <w:t>Draft Agenda of the Commission on Latino Community Development Meetin</w:t>
      </w:r>
      <w:r w:rsidR="00CA675A" w:rsidRPr="001E1512">
        <w:rPr>
          <w:rFonts w:ascii="Times New Roman" w:hAnsi="Times New Roman" w:cs="Times New Roman"/>
          <w:b/>
        </w:rPr>
        <w:t>g</w:t>
      </w:r>
    </w:p>
    <w:p w:rsidR="004D4134" w:rsidRPr="001E1512" w:rsidRDefault="006E7635" w:rsidP="00613BE6">
      <w:pPr>
        <w:pStyle w:val="NoSpacing"/>
        <w:jc w:val="center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  <w:b/>
        </w:rPr>
        <w:t>Location:</w:t>
      </w:r>
      <w:r w:rsidR="00CA675A" w:rsidRPr="001E1512">
        <w:rPr>
          <w:rFonts w:ascii="Times New Roman" w:hAnsi="Times New Roman" w:cs="Times New Roman"/>
          <w:b/>
        </w:rPr>
        <w:t xml:space="preserve"> </w:t>
      </w:r>
      <w:r w:rsidRPr="001E1512">
        <w:rPr>
          <w:rFonts w:ascii="Times New Roman" w:hAnsi="Times New Roman" w:cs="Times New Roman"/>
          <w:b/>
        </w:rPr>
        <w:t>2000 14th Street NW, Suite 206, Washington D.C</w:t>
      </w:r>
    </w:p>
    <w:p w:rsidR="006E7635" w:rsidRPr="001E1512" w:rsidRDefault="00941C57" w:rsidP="00613BE6">
      <w:pPr>
        <w:pStyle w:val="NoSpacing"/>
        <w:jc w:val="center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  <w:b/>
        </w:rPr>
        <w:t>Date &amp; Time</w:t>
      </w:r>
      <w:r w:rsidR="00F14F64" w:rsidRPr="001E1512">
        <w:rPr>
          <w:rFonts w:ascii="Times New Roman" w:hAnsi="Times New Roman" w:cs="Times New Roman"/>
          <w:b/>
        </w:rPr>
        <w:t xml:space="preserve">: </w:t>
      </w:r>
      <w:r w:rsidR="00A74507">
        <w:rPr>
          <w:rFonts w:ascii="Times New Roman" w:hAnsi="Times New Roman" w:cs="Times New Roman"/>
          <w:b/>
        </w:rPr>
        <w:t>March 10</w:t>
      </w:r>
      <w:r w:rsidR="00A74507" w:rsidRPr="00A74507">
        <w:rPr>
          <w:rFonts w:ascii="Times New Roman" w:hAnsi="Times New Roman" w:cs="Times New Roman"/>
          <w:b/>
          <w:vertAlign w:val="superscript"/>
        </w:rPr>
        <w:t>th</w:t>
      </w:r>
      <w:r w:rsidR="000F5566">
        <w:rPr>
          <w:rFonts w:ascii="Times New Roman" w:hAnsi="Times New Roman" w:cs="Times New Roman"/>
          <w:b/>
        </w:rPr>
        <w:t>, 2020</w:t>
      </w:r>
      <w:bookmarkStart w:id="0" w:name="_GoBack"/>
      <w:bookmarkEnd w:id="0"/>
    </w:p>
    <w:p w:rsidR="004D4134" w:rsidRPr="001E1512" w:rsidRDefault="004D4134" w:rsidP="00CA675A">
      <w:pPr>
        <w:pStyle w:val="NoSpacing"/>
        <w:rPr>
          <w:rFonts w:ascii="Times New Roman" w:hAnsi="Times New Roman" w:cs="Times New Roman"/>
          <w:b/>
        </w:rPr>
      </w:pPr>
    </w:p>
    <w:p w:rsidR="00613BE6" w:rsidRPr="001E1512" w:rsidRDefault="00613BE6" w:rsidP="00CA675A">
      <w:pPr>
        <w:pStyle w:val="NoSpacing"/>
        <w:rPr>
          <w:rFonts w:ascii="Times New Roman" w:hAnsi="Times New Roman" w:cs="Times New Roman"/>
          <w:b/>
        </w:rPr>
      </w:pPr>
    </w:p>
    <w:p w:rsidR="00613BE6" w:rsidRPr="001E1512" w:rsidRDefault="00613BE6" w:rsidP="00CA675A">
      <w:pPr>
        <w:pStyle w:val="NoSpacing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6E7635" w:rsidRPr="001E1512" w:rsidTr="004D4134">
        <w:tc>
          <w:tcPr>
            <w:tcW w:w="4788" w:type="dxa"/>
          </w:tcPr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Johnny S. Garcia</w:t>
            </w:r>
            <w:r w:rsidR="001E1512">
              <w:rPr>
                <w:rFonts w:ascii="Times New Roman" w:hAnsi="Times New Roman" w:cs="Times New Roman"/>
                <w:b/>
              </w:rPr>
              <w:t xml:space="preserve"> - Chair</w:t>
            </w:r>
          </w:p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Margarita Dilone</w:t>
            </w:r>
          </w:p>
          <w:p w:rsidR="006E7635" w:rsidRPr="001E1512" w:rsidRDefault="006140CC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duardo </w:t>
            </w:r>
            <w:proofErr w:type="spellStart"/>
            <w:r w:rsidR="006E7635" w:rsidRPr="001E1512">
              <w:rPr>
                <w:rFonts w:ascii="Times New Roman" w:hAnsi="Times New Roman" w:cs="Times New Roman"/>
                <w:b/>
              </w:rPr>
              <w:t>Guity</w:t>
            </w:r>
            <w:proofErr w:type="spellEnd"/>
          </w:p>
          <w:p w:rsidR="001E1512" w:rsidRPr="001E1512" w:rsidRDefault="001E1512" w:rsidP="001E1512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Gustavo Viteri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mela Cervera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niete Cohn-Lois Eusebio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ra Currea</w:t>
            </w:r>
          </w:p>
          <w:p w:rsidR="001E1512" w:rsidRDefault="001E1512" w:rsidP="003F6312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iozotis Florez Ruiz</w:t>
            </w:r>
          </w:p>
          <w:p w:rsidR="009B7D61" w:rsidRDefault="009B7D61" w:rsidP="003F6312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gelica Mercado</w:t>
            </w:r>
          </w:p>
          <w:p w:rsidR="00A74507" w:rsidRPr="001E1512" w:rsidRDefault="00A74507" w:rsidP="003F6312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88" w:type="dxa"/>
          </w:tcPr>
          <w:p w:rsidR="006E7635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Dr. Angelo Gómez</w:t>
            </w:r>
          </w:p>
          <w:p w:rsidR="00A74507" w:rsidRDefault="00A74507" w:rsidP="00A74507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lexis Vigil</w:t>
            </w:r>
          </w:p>
          <w:p w:rsidR="00A74507" w:rsidRDefault="00A74507" w:rsidP="00A74507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lson Cruz</w:t>
            </w:r>
          </w:p>
          <w:p w:rsidR="00A74507" w:rsidRPr="001E1512" w:rsidRDefault="00A74507" w:rsidP="00A74507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enderson Kelly</w:t>
            </w:r>
          </w:p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Jill Byrd</w:t>
            </w:r>
            <w:r w:rsidR="00A74507">
              <w:rPr>
                <w:rFonts w:ascii="Times New Roman" w:hAnsi="Times New Roman" w:cs="Times New Roman"/>
                <w:b/>
              </w:rPr>
              <w:t xml:space="preserve"> - DCRA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obin Imperial</w:t>
            </w:r>
            <w:r w:rsidR="00A74507">
              <w:rPr>
                <w:rFonts w:ascii="Times New Roman" w:hAnsi="Times New Roman" w:cs="Times New Roman"/>
                <w:b/>
              </w:rPr>
              <w:t xml:space="preserve"> - DCPL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amon Perez-Goizueta</w:t>
            </w:r>
            <w:r w:rsidR="00A74507">
              <w:rPr>
                <w:rFonts w:ascii="Times New Roman" w:hAnsi="Times New Roman" w:cs="Times New Roman"/>
                <w:b/>
              </w:rPr>
              <w:t xml:space="preserve"> - DOES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a Van</w:t>
            </w:r>
            <w:r w:rsidR="006140C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Balen</w:t>
            </w:r>
            <w:proofErr w:type="spellEnd"/>
            <w:r w:rsidR="00A74507">
              <w:rPr>
                <w:rFonts w:ascii="Times New Roman" w:hAnsi="Times New Roman" w:cs="Times New Roman"/>
                <w:b/>
              </w:rPr>
              <w:t xml:space="preserve"> - DHCD</w:t>
            </w:r>
          </w:p>
          <w:p w:rsidR="006140CC" w:rsidRPr="001E1512" w:rsidRDefault="006140CC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Leo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lbornos</w:t>
            </w:r>
            <w:proofErr w:type="spellEnd"/>
            <w:r w:rsidR="00A74507">
              <w:rPr>
                <w:rFonts w:ascii="Times New Roman" w:hAnsi="Times New Roman" w:cs="Times New Roman"/>
                <w:b/>
              </w:rPr>
              <w:t xml:space="preserve"> - DPR</w:t>
            </w:r>
          </w:p>
        </w:tc>
      </w:tr>
      <w:tr w:rsidR="00613BE6" w:rsidRPr="001E1512" w:rsidTr="001E1512">
        <w:trPr>
          <w:trHeight w:val="80"/>
        </w:trPr>
        <w:tc>
          <w:tcPr>
            <w:tcW w:w="4788" w:type="dxa"/>
          </w:tcPr>
          <w:p w:rsidR="00613BE6" w:rsidRPr="001E1512" w:rsidRDefault="00613BE6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88" w:type="dxa"/>
          </w:tcPr>
          <w:p w:rsidR="00613BE6" w:rsidRPr="001E1512" w:rsidRDefault="00613BE6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</w:tbl>
    <w:p w:rsidR="00CB1F8A" w:rsidRDefault="006E7635" w:rsidP="00CA67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1E1512">
        <w:rPr>
          <w:rFonts w:ascii="Times New Roman" w:hAnsi="Times New Roman" w:cs="Times New Roman"/>
        </w:rPr>
        <w:t xml:space="preserve">         </w:t>
      </w:r>
      <w:r w:rsidRPr="001E1512">
        <w:rPr>
          <w:rFonts w:ascii="Times New Roman" w:hAnsi="Times New Roman" w:cs="Times New Roman"/>
        </w:rPr>
        <w:tab/>
      </w:r>
      <w:r w:rsidRPr="001E1512">
        <w:rPr>
          <w:rFonts w:ascii="Times New Roman" w:hAnsi="Times New Roman" w:cs="Times New Roman"/>
          <w:b/>
          <w:sz w:val="24"/>
          <w:szCs w:val="24"/>
        </w:rPr>
        <w:t xml:space="preserve">                           </w:t>
      </w:r>
      <w:r w:rsidR="004D4134" w:rsidRPr="001E1512">
        <w:rPr>
          <w:rFonts w:ascii="Times New Roman" w:hAnsi="Times New Roman" w:cs="Times New Roman"/>
          <w:b/>
          <w:sz w:val="24"/>
          <w:szCs w:val="24"/>
        </w:rPr>
        <w:t xml:space="preserve">                          </w:t>
      </w:r>
    </w:p>
    <w:p w:rsidR="006E7635" w:rsidRPr="001E1512" w:rsidRDefault="006E7635" w:rsidP="00CB1F8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E1512">
        <w:rPr>
          <w:rFonts w:ascii="Times New Roman" w:hAnsi="Times New Roman" w:cs="Times New Roman"/>
          <w:b/>
          <w:sz w:val="24"/>
          <w:szCs w:val="24"/>
        </w:rPr>
        <w:t>Draft Agenda</w:t>
      </w:r>
    </w:p>
    <w:p w:rsidR="001E1512" w:rsidRPr="00AA7E22" w:rsidRDefault="001E1512" w:rsidP="001E151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E1512" w:rsidRPr="00AA7E22" w:rsidRDefault="00CB1F8A" w:rsidP="00190157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A7E22">
        <w:rPr>
          <w:rFonts w:ascii="Times New Roman" w:hAnsi="Times New Roman" w:cs="Times New Roman"/>
          <w:sz w:val="24"/>
          <w:szCs w:val="24"/>
        </w:rPr>
        <w:t>Welcome</w:t>
      </w:r>
    </w:p>
    <w:p w:rsidR="00B40786" w:rsidRPr="00AA7E22" w:rsidRDefault="00B40786" w:rsidP="00B40786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</w:p>
    <w:p w:rsidR="00B40786" w:rsidRPr="00AA7E22" w:rsidRDefault="00B40786" w:rsidP="00B40786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A7E22">
        <w:rPr>
          <w:rFonts w:ascii="Times New Roman" w:hAnsi="Times New Roman" w:cs="Times New Roman"/>
          <w:sz w:val="24"/>
          <w:szCs w:val="24"/>
        </w:rPr>
        <w:t xml:space="preserve">Approval of minutes from </w:t>
      </w:r>
      <w:r w:rsidR="00A74507" w:rsidRPr="00AA7E22">
        <w:rPr>
          <w:rFonts w:ascii="Times New Roman" w:hAnsi="Times New Roman" w:cs="Times New Roman"/>
          <w:sz w:val="24"/>
          <w:szCs w:val="24"/>
        </w:rPr>
        <w:t xml:space="preserve">February </w:t>
      </w:r>
      <w:r w:rsidRPr="00AA7E22">
        <w:rPr>
          <w:rFonts w:ascii="Times New Roman" w:hAnsi="Times New Roman" w:cs="Times New Roman"/>
          <w:sz w:val="24"/>
          <w:szCs w:val="24"/>
        </w:rPr>
        <w:t>meeting</w:t>
      </w:r>
    </w:p>
    <w:p w:rsidR="001E1512" w:rsidRPr="00AA7E22" w:rsidRDefault="001E1512" w:rsidP="001901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F5566" w:rsidRPr="000F5566" w:rsidRDefault="001E1512" w:rsidP="000F5566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A7E22">
        <w:rPr>
          <w:rFonts w:ascii="Times New Roman" w:hAnsi="Times New Roman" w:cs="Times New Roman"/>
          <w:sz w:val="24"/>
          <w:szCs w:val="24"/>
        </w:rPr>
        <w:t>MOLA Director’s Report</w:t>
      </w:r>
    </w:p>
    <w:p w:rsidR="000F5566" w:rsidRDefault="000F5566" w:rsidP="00190157">
      <w:pPr>
        <w:pStyle w:val="NoSpacing"/>
        <w:numPr>
          <w:ilvl w:val="1"/>
          <w:numId w:val="6"/>
        </w:num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 Readout</w:t>
      </w:r>
    </w:p>
    <w:p w:rsidR="001E1512" w:rsidRPr="00AA7E22" w:rsidRDefault="003F6312" w:rsidP="00190157">
      <w:pPr>
        <w:pStyle w:val="NoSpacing"/>
        <w:numPr>
          <w:ilvl w:val="1"/>
          <w:numId w:val="6"/>
        </w:numPr>
        <w:ind w:left="1080"/>
        <w:rPr>
          <w:rFonts w:ascii="Times New Roman" w:hAnsi="Times New Roman" w:cs="Times New Roman"/>
          <w:sz w:val="24"/>
          <w:szCs w:val="24"/>
        </w:rPr>
      </w:pPr>
      <w:r w:rsidRPr="00AA7E22">
        <w:rPr>
          <w:rFonts w:ascii="Times New Roman" w:hAnsi="Times New Roman" w:cs="Times New Roman"/>
          <w:sz w:val="24"/>
          <w:szCs w:val="24"/>
        </w:rPr>
        <w:t>Upcoming MOLA events</w:t>
      </w:r>
    </w:p>
    <w:p w:rsidR="00525B1B" w:rsidRPr="00AA7E22" w:rsidRDefault="00A74507" w:rsidP="00142362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A7E22">
        <w:rPr>
          <w:rFonts w:ascii="Times New Roman" w:hAnsi="Times New Roman" w:cs="Times New Roman"/>
          <w:sz w:val="24"/>
          <w:szCs w:val="24"/>
        </w:rPr>
        <w:t>Census Block Party – 3/21/2020</w:t>
      </w:r>
    </w:p>
    <w:p w:rsidR="00A74507" w:rsidRPr="00AA7E22" w:rsidRDefault="00A74507" w:rsidP="00142362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A7E22">
        <w:rPr>
          <w:rFonts w:ascii="Times New Roman" w:hAnsi="Times New Roman" w:cs="Times New Roman"/>
          <w:sz w:val="24"/>
          <w:szCs w:val="24"/>
        </w:rPr>
        <w:t>Census Day Press Conference</w:t>
      </w:r>
      <w:r w:rsidR="000F5566">
        <w:rPr>
          <w:rFonts w:ascii="Times New Roman" w:hAnsi="Times New Roman" w:cs="Times New Roman"/>
          <w:sz w:val="24"/>
          <w:szCs w:val="24"/>
        </w:rPr>
        <w:t xml:space="preserve"> </w:t>
      </w:r>
      <w:r w:rsidR="00AA7E22">
        <w:rPr>
          <w:rFonts w:ascii="Times New Roman" w:hAnsi="Times New Roman" w:cs="Times New Roman"/>
          <w:sz w:val="24"/>
          <w:szCs w:val="24"/>
        </w:rPr>
        <w:t>- &amp; Outreach</w:t>
      </w:r>
      <w:r w:rsidRPr="00AA7E22">
        <w:rPr>
          <w:rFonts w:ascii="Times New Roman" w:hAnsi="Times New Roman" w:cs="Times New Roman"/>
          <w:sz w:val="24"/>
          <w:szCs w:val="24"/>
        </w:rPr>
        <w:t xml:space="preserve"> – 4/1/2020</w:t>
      </w:r>
    </w:p>
    <w:p w:rsidR="001E1512" w:rsidRPr="00AA7E22" w:rsidRDefault="001E1512" w:rsidP="00A7450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74507" w:rsidRPr="00AA7E22" w:rsidRDefault="00A74507" w:rsidP="00190157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A7E22">
        <w:rPr>
          <w:rFonts w:ascii="Times New Roman" w:hAnsi="Times New Roman" w:cs="Times New Roman"/>
          <w:sz w:val="24"/>
          <w:szCs w:val="24"/>
        </w:rPr>
        <w:t xml:space="preserve">Create </w:t>
      </w:r>
      <w:proofErr w:type="spellStart"/>
      <w:r w:rsidRPr="00AA7E22">
        <w:rPr>
          <w:rFonts w:ascii="Times New Roman" w:hAnsi="Times New Roman" w:cs="Times New Roman"/>
          <w:sz w:val="24"/>
          <w:szCs w:val="24"/>
        </w:rPr>
        <w:t>committeees</w:t>
      </w:r>
      <w:proofErr w:type="spellEnd"/>
      <w:r w:rsidRPr="00AA7E22">
        <w:rPr>
          <w:rFonts w:ascii="Times New Roman" w:hAnsi="Times New Roman" w:cs="Times New Roman"/>
          <w:sz w:val="24"/>
          <w:szCs w:val="24"/>
        </w:rPr>
        <w:t xml:space="preserve"> and assign roles</w:t>
      </w:r>
    </w:p>
    <w:p w:rsidR="00A74507" w:rsidRPr="00AA7E22" w:rsidRDefault="00A74507" w:rsidP="00A7450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13BE6" w:rsidRPr="00AA7E22" w:rsidRDefault="001E1512" w:rsidP="00190157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A7E22">
        <w:rPr>
          <w:rFonts w:ascii="Times New Roman" w:hAnsi="Times New Roman" w:cs="Times New Roman"/>
          <w:sz w:val="24"/>
          <w:szCs w:val="24"/>
        </w:rPr>
        <w:t>Open discussion by commissioners of the current state of the Latino Community</w:t>
      </w:r>
    </w:p>
    <w:sectPr w:rsidR="00613BE6" w:rsidRPr="00AA7E2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7E22" w:rsidRDefault="00AA7E22" w:rsidP="006E7635">
      <w:pPr>
        <w:spacing w:after="0" w:line="240" w:lineRule="auto"/>
      </w:pPr>
      <w:r>
        <w:separator/>
      </w:r>
    </w:p>
  </w:endnote>
  <w:endnote w:type="continuationSeparator" w:id="0">
    <w:p w:rsidR="00AA7E22" w:rsidRDefault="00AA7E22" w:rsidP="006E7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7E22" w:rsidRPr="00613BE6" w:rsidRDefault="00AA7E22" w:rsidP="00613BE6">
    <w:pPr>
      <w:pBdr>
        <w:top w:val="single" w:sz="4" w:space="1" w:color="auto"/>
      </w:pBdr>
      <w:spacing w:after="0" w:line="240" w:lineRule="auto"/>
      <w:jc w:val="center"/>
      <w:rPr>
        <w:rFonts w:ascii="Garamond" w:eastAsia="Times New Roman" w:hAnsi="Garamond" w:cs="Times New Roman"/>
        <w:b/>
        <w:i/>
        <w:color w:val="FF0000"/>
        <w:sz w:val="20"/>
        <w:szCs w:val="20"/>
      </w:rPr>
    </w:pPr>
    <w:r w:rsidRPr="00613BE6">
      <w:rPr>
        <w:rFonts w:ascii="Garamond" w:eastAsia="Times New Roman" w:hAnsi="Garamond" w:cs="Times New Roman"/>
        <w:b/>
        <w:i/>
        <w:color w:val="FF0000"/>
        <w:sz w:val="20"/>
        <w:szCs w:val="20"/>
      </w:rPr>
      <w:t>2000 14th Street, NW, Suite 206, Washington, DC, 20009 - Telephone (202) 671-2825 - Fax (202) 673-4557</w:t>
    </w:r>
  </w:p>
  <w:p w:rsidR="00AA7E22" w:rsidRPr="00613BE6" w:rsidRDefault="00AA7E22" w:rsidP="00613BE6">
    <w:pPr>
      <w:spacing w:after="0" w:line="240" w:lineRule="auto"/>
      <w:jc w:val="center"/>
      <w:rPr>
        <w:rFonts w:ascii="Garamond" w:eastAsia="Times New Roman" w:hAnsi="Garamond" w:cs="Times New Roman"/>
        <w:b/>
        <w:i/>
        <w:color w:val="FF0000"/>
        <w:spacing w:val="2"/>
        <w:sz w:val="20"/>
        <w:szCs w:val="20"/>
      </w:rPr>
    </w:pPr>
    <w:r w:rsidRPr="00613BE6">
      <w:rPr>
        <w:rFonts w:ascii="Garamond" w:eastAsia="Times New Roman" w:hAnsi="Garamond" w:cs="Times New Roman"/>
        <w:b/>
        <w:i/>
        <w:color w:val="FF0000"/>
        <w:spacing w:val="2"/>
        <w:sz w:val="20"/>
        <w:szCs w:val="20"/>
      </w:rPr>
      <w:t>WWW.OLA.DC.GOV</w:t>
    </w:r>
  </w:p>
  <w:p w:rsidR="00AA7E22" w:rsidRDefault="00AA7E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7E22" w:rsidRDefault="00AA7E22" w:rsidP="006E7635">
      <w:pPr>
        <w:spacing w:after="0" w:line="240" w:lineRule="auto"/>
      </w:pPr>
      <w:r>
        <w:separator/>
      </w:r>
    </w:p>
  </w:footnote>
  <w:footnote w:type="continuationSeparator" w:id="0">
    <w:p w:rsidR="00AA7E22" w:rsidRDefault="00AA7E22" w:rsidP="006E76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7E22" w:rsidRDefault="00AA7E22">
    <w:pPr>
      <w:pStyle w:val="Header"/>
    </w:pPr>
    <w:r>
      <w:rPr>
        <w:noProof/>
      </w:rPr>
      <w:drawing>
        <wp:inline distT="0" distB="0" distL="0" distR="0" wp14:anchorId="6625F743" wp14:editId="598BB4AF">
          <wp:extent cx="5943600" cy="10304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30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80012E"/>
    <w:multiLevelType w:val="hybridMultilevel"/>
    <w:tmpl w:val="00147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141D4279"/>
    <w:multiLevelType w:val="hybridMultilevel"/>
    <w:tmpl w:val="96E8EE0A"/>
    <w:lvl w:ilvl="0" w:tplc="3FEA7FCE">
      <w:numFmt w:val="bullet"/>
      <w:lvlText w:val="-"/>
      <w:lvlJc w:val="left"/>
      <w:pPr>
        <w:ind w:left="115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>
    <w:nsid w:val="2D985C51"/>
    <w:multiLevelType w:val="hybridMultilevel"/>
    <w:tmpl w:val="72243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FB2F8F"/>
    <w:multiLevelType w:val="hybridMultilevel"/>
    <w:tmpl w:val="9DFC4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0D2FEC"/>
    <w:multiLevelType w:val="hybridMultilevel"/>
    <w:tmpl w:val="1BCCD63C"/>
    <w:lvl w:ilvl="0" w:tplc="A60828B6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7EDE5E79"/>
    <w:multiLevelType w:val="hybridMultilevel"/>
    <w:tmpl w:val="1B2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TMwMTQwNDMyM7NU0lEKTi0uzszPAykwrQUA7H1fWiwAAAA="/>
  </w:docVars>
  <w:rsids>
    <w:rsidRoot w:val="006E7635"/>
    <w:rsid w:val="000D0BA9"/>
    <w:rsid w:val="000F5538"/>
    <w:rsid w:val="000F5566"/>
    <w:rsid w:val="00142362"/>
    <w:rsid w:val="00190157"/>
    <w:rsid w:val="001A4030"/>
    <w:rsid w:val="001E1512"/>
    <w:rsid w:val="00295EEA"/>
    <w:rsid w:val="003230F5"/>
    <w:rsid w:val="003664ED"/>
    <w:rsid w:val="0037051F"/>
    <w:rsid w:val="003C71E5"/>
    <w:rsid w:val="003F6312"/>
    <w:rsid w:val="003F7A84"/>
    <w:rsid w:val="00455030"/>
    <w:rsid w:val="004A635E"/>
    <w:rsid w:val="004D4134"/>
    <w:rsid w:val="00525B1B"/>
    <w:rsid w:val="005E3FA8"/>
    <w:rsid w:val="00613BE6"/>
    <w:rsid w:val="006140CC"/>
    <w:rsid w:val="006C44EE"/>
    <w:rsid w:val="006E7635"/>
    <w:rsid w:val="007159E8"/>
    <w:rsid w:val="0075685C"/>
    <w:rsid w:val="00760D1F"/>
    <w:rsid w:val="00941C57"/>
    <w:rsid w:val="009B7D61"/>
    <w:rsid w:val="00A74507"/>
    <w:rsid w:val="00AA7E22"/>
    <w:rsid w:val="00AC5C46"/>
    <w:rsid w:val="00B40786"/>
    <w:rsid w:val="00B92284"/>
    <w:rsid w:val="00BB30C4"/>
    <w:rsid w:val="00C51760"/>
    <w:rsid w:val="00CA675A"/>
    <w:rsid w:val="00CB1F8A"/>
    <w:rsid w:val="00CB7861"/>
    <w:rsid w:val="00E25827"/>
    <w:rsid w:val="00E579A7"/>
    <w:rsid w:val="00E85706"/>
    <w:rsid w:val="00E90F16"/>
    <w:rsid w:val="00F14F64"/>
    <w:rsid w:val="00F458D3"/>
    <w:rsid w:val="00F50A48"/>
    <w:rsid w:val="00F6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7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635"/>
  </w:style>
  <w:style w:type="paragraph" w:styleId="Footer">
    <w:name w:val="footer"/>
    <w:basedOn w:val="Normal"/>
    <w:link w:val="Foot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635"/>
  </w:style>
  <w:style w:type="paragraph" w:styleId="BalloonText">
    <w:name w:val="Balloon Text"/>
    <w:basedOn w:val="Normal"/>
    <w:link w:val="BalloonTextChar"/>
    <w:uiPriority w:val="99"/>
    <w:semiHidden/>
    <w:unhideWhenUsed/>
    <w:rsid w:val="006E76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63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A675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A675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176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7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635"/>
  </w:style>
  <w:style w:type="paragraph" w:styleId="Footer">
    <w:name w:val="footer"/>
    <w:basedOn w:val="Normal"/>
    <w:link w:val="Foot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635"/>
  </w:style>
  <w:style w:type="paragraph" w:styleId="BalloonText">
    <w:name w:val="Balloon Text"/>
    <w:basedOn w:val="Normal"/>
    <w:link w:val="BalloonTextChar"/>
    <w:uiPriority w:val="99"/>
    <w:semiHidden/>
    <w:unhideWhenUsed/>
    <w:rsid w:val="006E76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63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A675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A675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17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7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US</dc:creator>
  <cp:lastModifiedBy>Helps</cp:lastModifiedBy>
  <cp:revision>2</cp:revision>
  <cp:lastPrinted>2019-12-10T22:10:00Z</cp:lastPrinted>
  <dcterms:created xsi:type="dcterms:W3CDTF">2020-03-09T22:27:00Z</dcterms:created>
  <dcterms:modified xsi:type="dcterms:W3CDTF">2020-03-09T22:27:00Z</dcterms:modified>
</cp:coreProperties>
</file>